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F0927" w14:textId="06AC886A" w:rsidR="008E16CF" w:rsidRPr="00BA1C29" w:rsidRDefault="00DD3BA4" w:rsidP="00BF7306">
      <w:pPr>
        <w:jc w:val="center"/>
        <w:rPr>
          <w:rFonts w:ascii="Times New Roman" w:hAnsi="Times New Roman" w:cs="Times New Roman"/>
          <w:sz w:val="24"/>
          <w:szCs w:val="24"/>
        </w:rPr>
      </w:pPr>
      <w:r w:rsidRPr="00BA1C29">
        <w:rPr>
          <w:rFonts w:ascii="Times New Roman" w:hAnsi="Times New Roman" w:cs="Times New Roman"/>
          <w:sz w:val="24"/>
          <w:szCs w:val="24"/>
        </w:rPr>
        <w:t>CPS 3601</w:t>
      </w:r>
      <w:r w:rsidR="00BA1C29" w:rsidRPr="00BA1C29">
        <w:rPr>
          <w:rFonts w:ascii="Times New Roman" w:hAnsi="Times New Roman" w:cs="Times New Roman"/>
          <w:sz w:val="24"/>
          <w:szCs w:val="24"/>
        </w:rPr>
        <w:t xml:space="preserve"> </w:t>
      </w:r>
      <w:r w:rsidR="00BA1C29" w:rsidRPr="00BA1C29">
        <w:rPr>
          <w:rFonts w:ascii="Times New Roman" w:hAnsi="Times New Roman" w:cs="Times New Roman" w:hint="eastAsia"/>
          <w:sz w:val="24"/>
          <w:szCs w:val="24"/>
        </w:rPr>
        <w:t>W</w:t>
      </w:r>
      <w:r w:rsidR="00BA1C29" w:rsidRPr="00BA1C29">
        <w:rPr>
          <w:rFonts w:ascii="Times New Roman" w:hAnsi="Times New Roman" w:cs="Times New Roman"/>
          <w:sz w:val="24"/>
          <w:szCs w:val="24"/>
        </w:rPr>
        <w:t xml:space="preserve">01 </w:t>
      </w:r>
      <w:r w:rsidR="00BA1C29" w:rsidRPr="00BA1C29">
        <w:rPr>
          <w:rFonts w:ascii="Times New Roman" w:hAnsi="Times New Roman" w:cs="Times New Roman" w:hint="eastAsia"/>
          <w:sz w:val="24"/>
          <w:szCs w:val="24"/>
        </w:rPr>
        <w:t>Final</w:t>
      </w:r>
      <w:r w:rsidR="00BA1C29" w:rsidRPr="00BA1C29">
        <w:rPr>
          <w:rFonts w:ascii="Times New Roman" w:hAnsi="Times New Roman" w:cs="Times New Roman"/>
          <w:sz w:val="24"/>
          <w:szCs w:val="24"/>
        </w:rPr>
        <w:t xml:space="preserve"> </w:t>
      </w:r>
      <w:r w:rsidR="00BA1C29" w:rsidRPr="00BA1C29">
        <w:rPr>
          <w:rFonts w:ascii="Times New Roman" w:hAnsi="Times New Roman" w:cs="Times New Roman" w:hint="eastAsia"/>
          <w:sz w:val="24"/>
          <w:szCs w:val="24"/>
        </w:rPr>
        <w:t>Project</w:t>
      </w:r>
      <w:r w:rsidR="00BF7306" w:rsidRPr="00BA1C29">
        <w:rPr>
          <w:rFonts w:ascii="Times New Roman" w:hAnsi="Times New Roman" w:cs="Times New Roman"/>
          <w:sz w:val="24"/>
          <w:szCs w:val="24"/>
        </w:rPr>
        <w:t xml:space="preserve"> Proposal</w:t>
      </w:r>
    </w:p>
    <w:p w14:paraId="10824F01" w14:textId="77F6D03C" w:rsidR="00BA1C29" w:rsidRPr="00BA1C29" w:rsidRDefault="00BA1C29" w:rsidP="00BF7306">
      <w:pPr>
        <w:jc w:val="center"/>
        <w:rPr>
          <w:rFonts w:ascii="Times New Roman" w:hAnsi="Times New Roman" w:cs="Times New Roman"/>
          <w:sz w:val="24"/>
          <w:szCs w:val="24"/>
        </w:rPr>
      </w:pPr>
      <w:r w:rsidRPr="00BA1C29">
        <w:rPr>
          <w:rFonts w:ascii="Times New Roman" w:hAnsi="Times New Roman" w:cs="Times New Roman"/>
          <w:sz w:val="24"/>
          <w:szCs w:val="24"/>
        </w:rPr>
        <w:t xml:space="preserve">An NLP-based Rumor </w:t>
      </w:r>
      <w:r w:rsidR="00681826">
        <w:rPr>
          <w:rFonts w:ascii="Times New Roman" w:hAnsi="Times New Roman" w:cs="Times New Roman"/>
          <w:sz w:val="24"/>
          <w:szCs w:val="24"/>
        </w:rPr>
        <w:t>Detector</w:t>
      </w:r>
      <w:r w:rsidRPr="00BA1C29">
        <w:rPr>
          <w:rFonts w:ascii="Times New Roman" w:hAnsi="Times New Roman" w:cs="Times New Roman"/>
          <w:sz w:val="24"/>
          <w:szCs w:val="24"/>
        </w:rPr>
        <w:t xml:space="preserve"> for Senior Citizens</w:t>
      </w:r>
    </w:p>
    <w:p w14:paraId="4049F2C2" w14:textId="66DF2BAF" w:rsidR="00BF7306" w:rsidRPr="00BA1C29" w:rsidRDefault="00BF7306" w:rsidP="00BF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A1C29">
        <w:rPr>
          <w:rFonts w:ascii="Times New Roman" w:hAnsi="Times New Roman" w:cs="Times New Roman"/>
          <w:b/>
          <w:bCs/>
          <w:sz w:val="24"/>
          <w:szCs w:val="24"/>
        </w:rPr>
        <w:t>Group member</w:t>
      </w:r>
      <w:r w:rsidR="00BA1C29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456D22A2" w14:textId="688C9800" w:rsidR="00A755FC" w:rsidRPr="00BA1C29" w:rsidRDefault="00BF7306" w:rsidP="00A755FC">
      <w:pPr>
        <w:rPr>
          <w:rFonts w:ascii="Times New Roman" w:hAnsi="Times New Roman" w:cs="Times New Roman"/>
          <w:sz w:val="24"/>
          <w:szCs w:val="24"/>
        </w:rPr>
      </w:pPr>
      <w:r w:rsidRPr="00BA1C29">
        <w:rPr>
          <w:rFonts w:ascii="Times New Roman" w:hAnsi="Times New Roman" w:cs="Times New Roman"/>
          <w:sz w:val="24"/>
          <w:szCs w:val="24"/>
        </w:rPr>
        <w:t xml:space="preserve">Xiao </w:t>
      </w:r>
      <w:proofErr w:type="spellStart"/>
      <w:r w:rsidRPr="00BA1C29">
        <w:rPr>
          <w:rFonts w:ascii="Times New Roman" w:hAnsi="Times New Roman" w:cs="Times New Roman"/>
          <w:sz w:val="24"/>
          <w:szCs w:val="24"/>
        </w:rPr>
        <w:t>Qianyi</w:t>
      </w:r>
      <w:proofErr w:type="spellEnd"/>
      <w:r w:rsidR="00BA1C29" w:rsidRPr="00BA1C29">
        <w:rPr>
          <w:rFonts w:ascii="Times New Roman" w:hAnsi="Times New Roman" w:cs="Times New Roman"/>
          <w:sz w:val="24"/>
          <w:szCs w:val="24"/>
        </w:rPr>
        <w:t xml:space="preserve">, </w:t>
      </w:r>
      <w:r w:rsidR="00B26361" w:rsidRPr="00BA1C29">
        <w:rPr>
          <w:rFonts w:ascii="Times New Roman" w:hAnsi="Times New Roman" w:cs="Times New Roman"/>
          <w:sz w:val="24"/>
          <w:szCs w:val="24"/>
        </w:rPr>
        <w:t>Ma</w:t>
      </w:r>
      <w:r w:rsidR="002D2F1E" w:rsidRPr="00BA1C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6361" w:rsidRPr="00BA1C29">
        <w:rPr>
          <w:rFonts w:ascii="Times New Roman" w:hAnsi="Times New Roman" w:cs="Times New Roman"/>
          <w:sz w:val="24"/>
          <w:szCs w:val="24"/>
        </w:rPr>
        <w:t>Mingyang</w:t>
      </w:r>
      <w:proofErr w:type="spellEnd"/>
      <w:r w:rsidR="00BA1C29" w:rsidRPr="00BA1C29">
        <w:rPr>
          <w:rFonts w:ascii="Times New Roman" w:hAnsi="Times New Roman" w:cs="Times New Roman"/>
          <w:sz w:val="24"/>
          <w:szCs w:val="24"/>
        </w:rPr>
        <w:t xml:space="preserve">, </w:t>
      </w:r>
      <w:r w:rsidR="00B26361" w:rsidRPr="00BA1C29">
        <w:rPr>
          <w:rFonts w:ascii="Times New Roman" w:hAnsi="Times New Roman" w:cs="Times New Roman"/>
          <w:sz w:val="24"/>
          <w:szCs w:val="24"/>
        </w:rPr>
        <w:t xml:space="preserve">Liu </w:t>
      </w:r>
      <w:proofErr w:type="spellStart"/>
      <w:r w:rsidR="00B26361" w:rsidRPr="00BA1C29">
        <w:rPr>
          <w:rFonts w:ascii="Times New Roman" w:hAnsi="Times New Roman" w:cs="Times New Roman"/>
          <w:sz w:val="24"/>
          <w:szCs w:val="24"/>
        </w:rPr>
        <w:t>Jiyuan</w:t>
      </w:r>
      <w:proofErr w:type="spellEnd"/>
      <w:r w:rsidR="00BA1C29" w:rsidRPr="00BA1C29">
        <w:rPr>
          <w:rFonts w:ascii="Times New Roman" w:hAnsi="Times New Roman" w:cs="Times New Roman"/>
          <w:sz w:val="24"/>
          <w:szCs w:val="24"/>
        </w:rPr>
        <w:t xml:space="preserve"> and </w:t>
      </w:r>
      <w:r w:rsidR="000C1F3F" w:rsidRPr="00BA1C29">
        <w:rPr>
          <w:rFonts w:ascii="Times New Roman" w:hAnsi="Times New Roman" w:cs="Times New Roman"/>
          <w:sz w:val="24"/>
          <w:szCs w:val="24"/>
        </w:rPr>
        <w:t xml:space="preserve">Wang </w:t>
      </w:r>
      <w:proofErr w:type="spellStart"/>
      <w:r w:rsidR="000C1F3F" w:rsidRPr="00BA1C29">
        <w:rPr>
          <w:rFonts w:ascii="Times New Roman" w:hAnsi="Times New Roman" w:cs="Times New Roman"/>
          <w:sz w:val="24"/>
          <w:szCs w:val="24"/>
        </w:rPr>
        <w:t>Junfeng</w:t>
      </w:r>
      <w:proofErr w:type="spellEnd"/>
      <w:r w:rsidR="000C1F3F" w:rsidRPr="00BA1C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88D7BC" w14:textId="21FF2355" w:rsidR="00BA1C29" w:rsidRDefault="00BA1C29" w:rsidP="00BF73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ckground</w:t>
      </w:r>
    </w:p>
    <w:p w14:paraId="306EB414" w14:textId="16F61870" w:rsidR="00BA1C29" w:rsidRPr="00157D5E" w:rsidRDefault="000A3D91" w:rsidP="00BF73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want to find the newest</w:t>
      </w:r>
      <w:r w:rsidR="0087433F">
        <w:rPr>
          <w:rFonts w:ascii="Times New Roman" w:hAnsi="Times New Roman" w:cs="Times New Roman"/>
          <w:sz w:val="24"/>
          <w:szCs w:val="24"/>
        </w:rPr>
        <w:t xml:space="preserve"> and most </w:t>
      </w:r>
      <w:r w:rsidR="0087433F" w:rsidRPr="0087433F">
        <w:rPr>
          <w:rFonts w:ascii="Times New Roman" w:hAnsi="Times New Roman" w:cs="Times New Roman"/>
          <w:sz w:val="24"/>
          <w:szCs w:val="24"/>
        </w:rPr>
        <w:t>hilarious</w:t>
      </w:r>
      <w:r w:rsidR="0087433F">
        <w:rPr>
          <w:rFonts w:ascii="Times New Roman" w:hAnsi="Times New Roman" w:cs="Times New Roman"/>
          <w:sz w:val="24"/>
          <w:szCs w:val="24"/>
        </w:rPr>
        <w:t xml:space="preserve"> rumors</w:t>
      </w:r>
      <w:r>
        <w:rPr>
          <w:rFonts w:ascii="Times New Roman" w:hAnsi="Times New Roman" w:cs="Times New Roman"/>
          <w:sz w:val="24"/>
          <w:szCs w:val="24"/>
        </w:rPr>
        <w:t xml:space="preserve">, go check your family’s </w:t>
      </w:r>
      <w:r w:rsidR="0087433F">
        <w:rPr>
          <w:rFonts w:ascii="Times New Roman" w:hAnsi="Times New Roman" w:cs="Times New Roman"/>
          <w:sz w:val="24"/>
          <w:szCs w:val="24"/>
        </w:rPr>
        <w:t xml:space="preserve">WeChat group. The contents shared might be different, but with the unchanging themes and </w:t>
      </w:r>
      <w:r w:rsidR="00D1796B">
        <w:rPr>
          <w:rFonts w:ascii="Times New Roman" w:hAnsi="Times New Roman" w:cs="Times New Roman"/>
          <w:sz w:val="24"/>
          <w:szCs w:val="24"/>
        </w:rPr>
        <w:t xml:space="preserve">a “typical tone” of fake-storytelling, it’s easy for us young to distinguish. But the seniors, mostly born in </w:t>
      </w:r>
      <w:r w:rsidR="00437DC6">
        <w:rPr>
          <w:rFonts w:ascii="Times New Roman" w:hAnsi="Times New Roman" w:cs="Times New Roman"/>
          <w:sz w:val="24"/>
          <w:szCs w:val="24"/>
        </w:rPr>
        <w:t>19</w:t>
      </w:r>
      <w:r w:rsidR="00D1796B">
        <w:rPr>
          <w:rFonts w:ascii="Times New Roman" w:hAnsi="Times New Roman" w:cs="Times New Roman"/>
          <w:sz w:val="24"/>
          <w:szCs w:val="24"/>
        </w:rPr>
        <w:t xml:space="preserve">40s-60s, who had just learned the internet skills, always believe in these things without </w:t>
      </w:r>
      <w:r w:rsidR="00437DC6">
        <w:rPr>
          <w:rFonts w:ascii="Times New Roman" w:hAnsi="Times New Roman" w:cs="Times New Roman"/>
          <w:sz w:val="24"/>
          <w:szCs w:val="24"/>
        </w:rPr>
        <w:t>suspicion</w:t>
      </w:r>
      <w:r w:rsidR="00681826">
        <w:rPr>
          <w:rFonts w:ascii="Times New Roman" w:hAnsi="Times New Roman" w:cs="Times New Roman"/>
          <w:sz w:val="24"/>
          <w:szCs w:val="24"/>
        </w:rPr>
        <w:t>, which may end up selling some ridiculous products to the seniors citizens.</w:t>
      </w:r>
    </w:p>
    <w:p w14:paraId="6675E6FD" w14:textId="444294C8" w:rsidR="00BF7306" w:rsidRPr="00BA1C29" w:rsidRDefault="00BF7306" w:rsidP="00BF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A1C29">
        <w:rPr>
          <w:rFonts w:ascii="Times New Roman" w:hAnsi="Times New Roman" w:cs="Times New Roman"/>
          <w:b/>
          <w:bCs/>
          <w:sz w:val="24"/>
          <w:szCs w:val="24"/>
        </w:rPr>
        <w:t>Goal</w:t>
      </w:r>
    </w:p>
    <w:p w14:paraId="2C21420F" w14:textId="529F7EA3" w:rsidR="00373607" w:rsidRPr="00BA1C29" w:rsidRDefault="00BF7306" w:rsidP="00BF7306">
      <w:pPr>
        <w:rPr>
          <w:rFonts w:ascii="Times New Roman" w:hAnsi="Times New Roman" w:cs="Times New Roman" w:hint="eastAsia"/>
          <w:sz w:val="24"/>
          <w:szCs w:val="24"/>
        </w:rPr>
      </w:pPr>
      <w:r w:rsidRPr="00BA1C29">
        <w:rPr>
          <w:rFonts w:ascii="Times New Roman" w:hAnsi="Times New Roman" w:cs="Times New Roman"/>
          <w:sz w:val="24"/>
          <w:szCs w:val="24"/>
        </w:rPr>
        <w:t>Design a simple rumor</w:t>
      </w:r>
      <w:r w:rsidR="00164703" w:rsidRPr="00BA1C29">
        <w:rPr>
          <w:rFonts w:ascii="Times New Roman" w:hAnsi="Times New Roman" w:cs="Times New Roman"/>
          <w:sz w:val="24"/>
          <w:szCs w:val="24"/>
        </w:rPr>
        <w:t xml:space="preserve"> </w:t>
      </w:r>
      <w:r w:rsidRPr="00BA1C29">
        <w:rPr>
          <w:rFonts w:ascii="Times New Roman" w:hAnsi="Times New Roman" w:cs="Times New Roman"/>
          <w:sz w:val="24"/>
          <w:szCs w:val="24"/>
        </w:rPr>
        <w:t xml:space="preserve">detection software to help </w:t>
      </w:r>
      <w:r w:rsidR="00164703" w:rsidRPr="00BA1C29">
        <w:rPr>
          <w:rFonts w:ascii="Times New Roman" w:hAnsi="Times New Roman" w:cs="Times New Roman"/>
          <w:sz w:val="24"/>
          <w:szCs w:val="24"/>
        </w:rPr>
        <w:t>seniors</w:t>
      </w:r>
      <w:r w:rsidRPr="00BA1C29">
        <w:rPr>
          <w:rFonts w:ascii="Times New Roman" w:hAnsi="Times New Roman" w:cs="Times New Roman"/>
          <w:sz w:val="24"/>
          <w:szCs w:val="24"/>
        </w:rPr>
        <w:t xml:space="preserve"> avoid property </w:t>
      </w:r>
      <w:r w:rsidR="00164703" w:rsidRPr="00BA1C29">
        <w:rPr>
          <w:rFonts w:ascii="Times New Roman" w:hAnsi="Times New Roman" w:cs="Times New Roman"/>
          <w:sz w:val="24"/>
          <w:szCs w:val="24"/>
        </w:rPr>
        <w:t xml:space="preserve">damage or other negative effects brough by fake information.  </w:t>
      </w:r>
    </w:p>
    <w:p w14:paraId="0C412D43" w14:textId="08195D98" w:rsidR="00373607" w:rsidRPr="00BA1C29" w:rsidRDefault="005D2945" w:rsidP="00BF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A1C29">
        <w:rPr>
          <w:rFonts w:ascii="Times New Roman" w:hAnsi="Times New Roman" w:cs="Times New Roman"/>
          <w:b/>
          <w:bCs/>
          <w:sz w:val="24"/>
          <w:szCs w:val="24"/>
        </w:rPr>
        <w:t>Implement details</w:t>
      </w:r>
      <w:r w:rsidR="00373607" w:rsidRPr="00BA1C29">
        <w:rPr>
          <w:rFonts w:ascii="Times New Roman" w:hAnsi="Times New Roman" w:cs="Times New Roman"/>
          <w:b/>
          <w:bCs/>
          <w:sz w:val="24"/>
          <w:szCs w:val="24"/>
        </w:rPr>
        <w:t xml:space="preserve"> (temporary)</w:t>
      </w:r>
    </w:p>
    <w:p w14:paraId="30E2AC95" w14:textId="3C0A524C" w:rsidR="00373607" w:rsidRDefault="00681826" w:rsidP="00F525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&amp; build</w:t>
      </w:r>
      <w:r w:rsidR="00F5252F" w:rsidRPr="00BA1C29">
        <w:rPr>
          <w:rFonts w:ascii="Times New Roman" w:hAnsi="Times New Roman" w:cs="Times New Roman"/>
          <w:sz w:val="24"/>
          <w:szCs w:val="24"/>
        </w:rPr>
        <w:t xml:space="preserve"> Chinese rumor </w:t>
      </w:r>
      <w:r w:rsidR="00D1796B" w:rsidRPr="00BA1C29"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>base with python crawler;</w:t>
      </w:r>
    </w:p>
    <w:p w14:paraId="7303F2EA" w14:textId="1E5B67E0" w:rsidR="00681826" w:rsidRPr="00BA1C29" w:rsidRDefault="00681826" w:rsidP="00F525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81826">
        <w:rPr>
          <w:rFonts w:ascii="Times New Roman" w:hAnsi="Times New Roman" w:cs="Times New Roman"/>
          <w:sz w:val="24"/>
          <w:szCs w:val="24"/>
        </w:rPr>
        <w:t xml:space="preserve">Tag and use this data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681826">
        <w:rPr>
          <w:rFonts w:ascii="Times New Roman" w:hAnsi="Times New Roman" w:cs="Times New Roman"/>
          <w:sz w:val="24"/>
          <w:szCs w:val="24"/>
        </w:rPr>
        <w:t xml:space="preserve"> training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560819C1" w14:textId="51756EC6" w:rsidR="00F5252F" w:rsidRPr="00BA1C29" w:rsidRDefault="00F5252F" w:rsidP="00F525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A1C29">
        <w:rPr>
          <w:rFonts w:ascii="Times New Roman" w:hAnsi="Times New Roman" w:cs="Times New Roman"/>
          <w:sz w:val="24"/>
          <w:szCs w:val="24"/>
        </w:rPr>
        <w:t xml:space="preserve">Design </w:t>
      </w:r>
      <w:r w:rsidR="00437DC6">
        <w:rPr>
          <w:rFonts w:ascii="Times New Roman" w:hAnsi="Times New Roman" w:cs="Times New Roman"/>
          <w:sz w:val="24"/>
          <w:szCs w:val="24"/>
        </w:rPr>
        <w:t xml:space="preserve">a mobile </w:t>
      </w:r>
      <w:r w:rsidRPr="00BA1C29">
        <w:rPr>
          <w:rFonts w:ascii="Times New Roman" w:hAnsi="Times New Roman" w:cs="Times New Roman"/>
          <w:sz w:val="24"/>
          <w:szCs w:val="24"/>
        </w:rPr>
        <w:t xml:space="preserve">software </w:t>
      </w:r>
      <w:r w:rsidR="00437DC6">
        <w:rPr>
          <w:rFonts w:ascii="Times New Roman" w:hAnsi="Times New Roman" w:cs="Times New Roman"/>
          <w:sz w:val="24"/>
          <w:szCs w:val="24"/>
        </w:rPr>
        <w:t>interface that can view</w:t>
      </w:r>
      <w:r w:rsidRPr="00BA1C29">
        <w:rPr>
          <w:rFonts w:ascii="Times New Roman" w:hAnsi="Times New Roman" w:cs="Times New Roman"/>
          <w:sz w:val="24"/>
          <w:szCs w:val="24"/>
        </w:rPr>
        <w:t xml:space="preserve"> </w:t>
      </w:r>
      <w:r w:rsidR="00681826">
        <w:rPr>
          <w:rFonts w:ascii="Times New Roman" w:hAnsi="Times New Roman" w:cs="Times New Roman"/>
          <w:sz w:val="24"/>
          <w:szCs w:val="24"/>
        </w:rPr>
        <w:t>&amp; analyze</w:t>
      </w:r>
      <w:r w:rsidRPr="00BA1C29">
        <w:rPr>
          <w:rFonts w:ascii="Times New Roman" w:hAnsi="Times New Roman" w:cs="Times New Roman"/>
          <w:sz w:val="24"/>
          <w:szCs w:val="24"/>
        </w:rPr>
        <w:t xml:space="preserve"> users’ </w:t>
      </w:r>
      <w:r w:rsidR="00F00136">
        <w:rPr>
          <w:rFonts w:ascii="Times New Roman" w:hAnsi="Times New Roman" w:cs="Times New Roman"/>
          <w:sz w:val="24"/>
          <w:szCs w:val="24"/>
        </w:rPr>
        <w:t xml:space="preserve">currently </w:t>
      </w:r>
      <w:r w:rsidRPr="00BA1C29">
        <w:rPr>
          <w:rFonts w:ascii="Times New Roman" w:hAnsi="Times New Roman" w:cs="Times New Roman"/>
          <w:sz w:val="24"/>
          <w:szCs w:val="24"/>
        </w:rPr>
        <w:t>reading content</w:t>
      </w:r>
      <w:r w:rsidR="00681826">
        <w:rPr>
          <w:rFonts w:ascii="Times New Roman" w:hAnsi="Times New Roman" w:cs="Times New Roman"/>
          <w:sz w:val="24"/>
          <w:szCs w:val="24"/>
        </w:rPr>
        <w:t>.</w:t>
      </w:r>
    </w:p>
    <w:p w14:paraId="35C6704C" w14:textId="21277301" w:rsidR="005D2945" w:rsidRPr="00BA1C29" w:rsidRDefault="00F5252F" w:rsidP="005D29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A1C29">
        <w:rPr>
          <w:rFonts w:ascii="Times New Roman" w:hAnsi="Times New Roman" w:cs="Times New Roman"/>
          <w:sz w:val="24"/>
          <w:szCs w:val="24"/>
        </w:rPr>
        <w:t xml:space="preserve">Analyze the content and </w:t>
      </w:r>
      <w:r w:rsidR="005D2945" w:rsidRPr="00BA1C29">
        <w:rPr>
          <w:rFonts w:ascii="Times New Roman" w:hAnsi="Times New Roman" w:cs="Times New Roman"/>
          <w:sz w:val="24"/>
          <w:szCs w:val="24"/>
        </w:rPr>
        <w:t>compare with Chinese rumor dataset</w:t>
      </w:r>
      <w:r w:rsidRPr="00BA1C29">
        <w:rPr>
          <w:rFonts w:ascii="Times New Roman" w:hAnsi="Times New Roman" w:cs="Times New Roman"/>
          <w:sz w:val="24"/>
          <w:szCs w:val="24"/>
        </w:rPr>
        <w:t>, whenever the reliability of information is suspected, send warning</w:t>
      </w:r>
      <w:r w:rsidR="00F00136">
        <w:rPr>
          <w:rFonts w:ascii="Times New Roman" w:hAnsi="Times New Roman" w:cs="Times New Roman"/>
          <w:sz w:val="24"/>
          <w:szCs w:val="24"/>
        </w:rPr>
        <w:t>s</w:t>
      </w:r>
      <w:r w:rsidRPr="00BA1C29">
        <w:rPr>
          <w:rFonts w:ascii="Times New Roman" w:hAnsi="Times New Roman" w:cs="Times New Roman"/>
          <w:sz w:val="24"/>
          <w:szCs w:val="24"/>
        </w:rPr>
        <w:t xml:space="preserve"> to user’s screen. </w:t>
      </w:r>
    </w:p>
    <w:p w14:paraId="04A4A592" w14:textId="26AFF532" w:rsidR="005D2945" w:rsidRPr="00BA1C29" w:rsidRDefault="00F00136" w:rsidP="00F525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ive: s</w:t>
      </w:r>
      <w:r w:rsidR="005D2945" w:rsidRPr="00BA1C29">
        <w:rPr>
          <w:rFonts w:ascii="Times New Roman" w:hAnsi="Times New Roman" w:cs="Times New Roman"/>
          <w:sz w:val="24"/>
          <w:szCs w:val="24"/>
        </w:rPr>
        <w:t>earch key words and compare</w:t>
      </w:r>
      <w:r>
        <w:rPr>
          <w:rFonts w:ascii="Times New Roman" w:hAnsi="Times New Roman" w:cs="Times New Roman"/>
          <w:sz w:val="24"/>
          <w:szCs w:val="24"/>
        </w:rPr>
        <w:t xml:space="preserve"> contents</w:t>
      </w:r>
      <w:r w:rsidR="005D2945" w:rsidRPr="00BA1C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</w:t>
      </w:r>
      <w:r w:rsidR="005D2945" w:rsidRPr="00BA1C29">
        <w:rPr>
          <w:rFonts w:ascii="Times New Roman" w:hAnsi="Times New Roman" w:cs="Times New Roman"/>
          <w:sz w:val="24"/>
          <w:szCs w:val="24"/>
        </w:rPr>
        <w:t xml:space="preserve"> some official </w:t>
      </w:r>
      <w:r w:rsidRPr="00BA1C29">
        <w:rPr>
          <w:rFonts w:ascii="Times New Roman" w:hAnsi="Times New Roman" w:cs="Times New Roman"/>
          <w:sz w:val="24"/>
          <w:szCs w:val="24"/>
        </w:rPr>
        <w:t>refut</w:t>
      </w:r>
      <w:r>
        <w:rPr>
          <w:rFonts w:ascii="Times New Roman" w:hAnsi="Times New Roman" w:cs="Times New Roman"/>
          <w:sz w:val="24"/>
          <w:szCs w:val="24"/>
        </w:rPr>
        <w:t>ed rumors.</w:t>
      </w:r>
    </w:p>
    <w:p w14:paraId="18B9963A" w14:textId="4F1EA496" w:rsidR="00F5252F" w:rsidRDefault="00F00136" w:rsidP="00F0013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M</w:t>
      </w:r>
      <w:r>
        <w:rPr>
          <w:rFonts w:ascii="Times New Roman" w:hAnsi="Times New Roman" w:cs="Times New Roman"/>
          <w:b/>
          <w:bCs/>
          <w:sz w:val="24"/>
          <w:szCs w:val="24"/>
        </w:rPr>
        <w:t>ethodology</w:t>
      </w:r>
    </w:p>
    <w:p w14:paraId="0CFED61C" w14:textId="2F757847" w:rsidR="00F00136" w:rsidRPr="00F00136" w:rsidRDefault="00F00136" w:rsidP="00F00136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7FF6A626" wp14:editId="401CBF05">
            <wp:extent cx="5421630" cy="1181100"/>
            <wp:effectExtent l="0" t="0" r="762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2D0587AB" w14:textId="755ED4E7" w:rsidR="00BF7306" w:rsidRPr="0012695A" w:rsidRDefault="0012695A" w:rsidP="00BF73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2695A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12695A">
        <w:rPr>
          <w:rFonts w:ascii="Times New Roman" w:hAnsi="Times New Roman" w:cs="Times New Roman"/>
          <w:b/>
          <w:bCs/>
          <w:sz w:val="24"/>
          <w:szCs w:val="24"/>
        </w:rPr>
        <w:t>eference</w:t>
      </w:r>
    </w:p>
    <w:p w14:paraId="556B7FCE" w14:textId="2AA77CCA" w:rsidR="00BF7306" w:rsidRPr="00051DFC" w:rsidRDefault="0012695A" w:rsidP="00BF7306">
      <w:pPr>
        <w:rPr>
          <w:rFonts w:ascii="Times New Roman" w:hAnsi="Times New Roman" w:cs="Times New Roman"/>
        </w:rPr>
      </w:pPr>
      <w:r w:rsidRPr="0012695A">
        <w:rPr>
          <w:rFonts w:ascii="Times New Roman" w:hAnsi="Times New Roman" w:cs="Times New Roman"/>
          <w:sz w:val="24"/>
          <w:szCs w:val="24"/>
        </w:rPr>
        <w:t>https://github.com/sileixinhua/News-classification</w:t>
      </w:r>
    </w:p>
    <w:sectPr w:rsidR="00BF7306" w:rsidRPr="00051DF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33EF2"/>
    <w:multiLevelType w:val="hybridMultilevel"/>
    <w:tmpl w:val="B546F52A"/>
    <w:lvl w:ilvl="0" w:tplc="785829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972344"/>
    <w:multiLevelType w:val="hybridMultilevel"/>
    <w:tmpl w:val="FB823C66"/>
    <w:lvl w:ilvl="0" w:tplc="55E6C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7626331">
    <w:abstractNumId w:val="1"/>
  </w:num>
  <w:num w:numId="2" w16cid:durableId="63070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bYwMTA1NLK0MDZT0lEKTi0uzszPAykwqgUA7GY8xSwAAAA="/>
  </w:docVars>
  <w:rsids>
    <w:rsidRoot w:val="008E16CF"/>
    <w:rsid w:val="00051DFC"/>
    <w:rsid w:val="000A3D91"/>
    <w:rsid w:val="000C1F3F"/>
    <w:rsid w:val="0012695A"/>
    <w:rsid w:val="00157D5E"/>
    <w:rsid w:val="00164703"/>
    <w:rsid w:val="002D2F1E"/>
    <w:rsid w:val="00373607"/>
    <w:rsid w:val="00437DC6"/>
    <w:rsid w:val="005D2945"/>
    <w:rsid w:val="00681826"/>
    <w:rsid w:val="0087433F"/>
    <w:rsid w:val="008E16CF"/>
    <w:rsid w:val="00A755FC"/>
    <w:rsid w:val="00B26361"/>
    <w:rsid w:val="00B558B6"/>
    <w:rsid w:val="00BA1C29"/>
    <w:rsid w:val="00BF7306"/>
    <w:rsid w:val="00D1796B"/>
    <w:rsid w:val="00DD3BA4"/>
    <w:rsid w:val="00F00136"/>
    <w:rsid w:val="00F5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4E0FA"/>
  <w15:chartTrackingRefBased/>
  <w15:docId w15:val="{0FA2F758-372E-4CB7-A91E-E3D2BD94A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3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3763EB0-C5BF-4ED3-95A3-69963717522D}" type="doc">
      <dgm:prSet loTypeId="urn:microsoft.com/office/officeart/2005/8/layout/process1" loCatId="process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zh-CN" altLang="en-US"/>
        </a:p>
      </dgm:t>
    </dgm:pt>
    <dgm:pt modelId="{A381A829-6137-4B9F-8BE7-EF6C6EEBB343}">
      <dgm:prSet phldrT="[Text]"/>
      <dgm:spPr/>
      <dgm:t>
        <a:bodyPr/>
        <a:lstStyle/>
        <a:p>
          <a:r>
            <a:rPr lang="en-US" altLang="zh-CN"/>
            <a:t>Crawler (bs+rq)</a:t>
          </a:r>
          <a:endParaRPr lang="zh-CN" altLang="en-US"/>
        </a:p>
      </dgm:t>
    </dgm:pt>
    <dgm:pt modelId="{C5A2350A-3C3B-4C3D-B607-A62AC969DE61}" type="parTrans" cxnId="{55A9E96A-3F1E-4F30-ADE5-7BFC14DAB041}">
      <dgm:prSet/>
      <dgm:spPr/>
      <dgm:t>
        <a:bodyPr/>
        <a:lstStyle/>
        <a:p>
          <a:endParaRPr lang="zh-CN" altLang="en-US"/>
        </a:p>
      </dgm:t>
    </dgm:pt>
    <dgm:pt modelId="{BB355C24-ACE4-4D80-8980-DE6D6702D7FF}" type="sibTrans" cxnId="{55A9E96A-3F1E-4F30-ADE5-7BFC14DAB041}">
      <dgm:prSet/>
      <dgm:spPr/>
      <dgm:t>
        <a:bodyPr/>
        <a:lstStyle/>
        <a:p>
          <a:endParaRPr lang="zh-CN" altLang="en-US"/>
        </a:p>
      </dgm:t>
    </dgm:pt>
    <dgm:pt modelId="{2A0376E1-9E96-4E79-B29D-7AB2174674F4}">
      <dgm:prSet phldrT="[Text]"/>
      <dgm:spPr/>
      <dgm:t>
        <a:bodyPr/>
        <a:lstStyle/>
        <a:p>
          <a:r>
            <a:rPr lang="en-US" altLang="zh-CN"/>
            <a:t>Data Processing (Jieba segmentation)</a:t>
          </a:r>
          <a:endParaRPr lang="zh-CN" altLang="en-US"/>
        </a:p>
      </dgm:t>
    </dgm:pt>
    <dgm:pt modelId="{1214EBF0-E8B6-42D1-A2D7-C354898A3746}" type="parTrans" cxnId="{4C0E3721-57F6-4EE0-A8CB-527AEA1E7A12}">
      <dgm:prSet/>
      <dgm:spPr/>
      <dgm:t>
        <a:bodyPr/>
        <a:lstStyle/>
        <a:p>
          <a:endParaRPr lang="zh-CN" altLang="en-US"/>
        </a:p>
      </dgm:t>
    </dgm:pt>
    <dgm:pt modelId="{49ED8DDD-2D54-4F89-BE93-CD25E0588EA4}" type="sibTrans" cxnId="{4C0E3721-57F6-4EE0-A8CB-527AEA1E7A12}">
      <dgm:prSet/>
      <dgm:spPr/>
      <dgm:t>
        <a:bodyPr/>
        <a:lstStyle/>
        <a:p>
          <a:endParaRPr lang="zh-CN" altLang="en-US"/>
        </a:p>
      </dgm:t>
    </dgm:pt>
    <dgm:pt modelId="{C69D63F4-4187-4E0C-954D-AB0E5B479B02}">
      <dgm:prSet phldrT="[Text]"/>
      <dgm:spPr/>
      <dgm:t>
        <a:bodyPr/>
        <a:lstStyle/>
        <a:p>
          <a:r>
            <a:rPr lang="en-US" altLang="en-US"/>
            <a:t>Classifier (Bayes)</a:t>
          </a:r>
          <a:endParaRPr lang="zh-CN" altLang="en-US"/>
        </a:p>
      </dgm:t>
    </dgm:pt>
    <dgm:pt modelId="{89F998B4-D5D6-42C1-AAC6-062D28206F49}" type="parTrans" cxnId="{48D3C39E-EADF-4698-9C00-2C4C6B223B7C}">
      <dgm:prSet/>
      <dgm:spPr/>
      <dgm:t>
        <a:bodyPr/>
        <a:lstStyle/>
        <a:p>
          <a:endParaRPr lang="zh-CN" altLang="en-US"/>
        </a:p>
      </dgm:t>
    </dgm:pt>
    <dgm:pt modelId="{29845B8B-8FB4-4F42-9A09-13E70AB9DD8C}" type="sibTrans" cxnId="{48D3C39E-EADF-4698-9C00-2C4C6B223B7C}">
      <dgm:prSet/>
      <dgm:spPr/>
      <dgm:t>
        <a:bodyPr/>
        <a:lstStyle/>
        <a:p>
          <a:endParaRPr lang="zh-CN" altLang="en-US"/>
        </a:p>
      </dgm:t>
    </dgm:pt>
    <dgm:pt modelId="{E554615C-3FB5-48EE-A590-BAC089E3D91F}">
      <dgm:prSet/>
      <dgm:spPr/>
      <dgm:t>
        <a:bodyPr/>
        <a:lstStyle/>
        <a:p>
          <a:r>
            <a:rPr lang="en-US" altLang="en-US"/>
            <a:t>Prediction</a:t>
          </a:r>
          <a:endParaRPr lang="zh-CN" altLang="en-US"/>
        </a:p>
      </dgm:t>
    </dgm:pt>
    <dgm:pt modelId="{057318A0-5103-4A7D-A43F-1793C3370A49}" type="parTrans" cxnId="{2E8E021E-7E33-4CCD-BFDA-79477D9532C2}">
      <dgm:prSet/>
      <dgm:spPr/>
      <dgm:t>
        <a:bodyPr/>
        <a:lstStyle/>
        <a:p>
          <a:endParaRPr lang="zh-CN" altLang="en-US"/>
        </a:p>
      </dgm:t>
    </dgm:pt>
    <dgm:pt modelId="{854AA899-E9AE-4F8F-A401-AA6A18A1AA5E}" type="sibTrans" cxnId="{2E8E021E-7E33-4CCD-BFDA-79477D9532C2}">
      <dgm:prSet/>
      <dgm:spPr/>
      <dgm:t>
        <a:bodyPr/>
        <a:lstStyle/>
        <a:p>
          <a:endParaRPr lang="zh-CN" altLang="en-US"/>
        </a:p>
      </dgm:t>
    </dgm:pt>
    <dgm:pt modelId="{C04113CA-2990-48B0-93B2-035FFC4DF6C0}" type="pres">
      <dgm:prSet presAssocID="{23763EB0-C5BF-4ED3-95A3-69963717522D}" presName="Name0" presStyleCnt="0">
        <dgm:presLayoutVars>
          <dgm:dir/>
          <dgm:resizeHandles val="exact"/>
        </dgm:presLayoutVars>
      </dgm:prSet>
      <dgm:spPr/>
    </dgm:pt>
    <dgm:pt modelId="{ACAF457B-9704-4519-99C5-27FE6507EC97}" type="pres">
      <dgm:prSet presAssocID="{A381A829-6137-4B9F-8BE7-EF6C6EEBB343}" presName="node" presStyleLbl="node1" presStyleIdx="0" presStyleCnt="4">
        <dgm:presLayoutVars>
          <dgm:bulletEnabled val="1"/>
        </dgm:presLayoutVars>
      </dgm:prSet>
      <dgm:spPr/>
    </dgm:pt>
    <dgm:pt modelId="{233B995D-16A5-48E2-B55F-DA6C3C5CB8EF}" type="pres">
      <dgm:prSet presAssocID="{BB355C24-ACE4-4D80-8980-DE6D6702D7FF}" presName="sibTrans" presStyleLbl="sibTrans2D1" presStyleIdx="0" presStyleCnt="3"/>
      <dgm:spPr/>
    </dgm:pt>
    <dgm:pt modelId="{79D7A870-5E52-40FA-8F79-50626B3B5477}" type="pres">
      <dgm:prSet presAssocID="{BB355C24-ACE4-4D80-8980-DE6D6702D7FF}" presName="connectorText" presStyleLbl="sibTrans2D1" presStyleIdx="0" presStyleCnt="3"/>
      <dgm:spPr/>
    </dgm:pt>
    <dgm:pt modelId="{4335EF5B-11BA-4013-8B53-B5BD0FBFE4F0}" type="pres">
      <dgm:prSet presAssocID="{2A0376E1-9E96-4E79-B29D-7AB2174674F4}" presName="node" presStyleLbl="node1" presStyleIdx="1" presStyleCnt="4">
        <dgm:presLayoutVars>
          <dgm:bulletEnabled val="1"/>
        </dgm:presLayoutVars>
      </dgm:prSet>
      <dgm:spPr/>
    </dgm:pt>
    <dgm:pt modelId="{3CF30212-0441-49F5-9CB6-B9B8C72A00C1}" type="pres">
      <dgm:prSet presAssocID="{49ED8DDD-2D54-4F89-BE93-CD25E0588EA4}" presName="sibTrans" presStyleLbl="sibTrans2D1" presStyleIdx="1" presStyleCnt="3"/>
      <dgm:spPr/>
    </dgm:pt>
    <dgm:pt modelId="{32E3E372-D58A-49BB-AC46-A87E42D06D57}" type="pres">
      <dgm:prSet presAssocID="{49ED8DDD-2D54-4F89-BE93-CD25E0588EA4}" presName="connectorText" presStyleLbl="sibTrans2D1" presStyleIdx="1" presStyleCnt="3"/>
      <dgm:spPr/>
    </dgm:pt>
    <dgm:pt modelId="{038F08A6-B732-4722-9F58-FA2DCC8BDB6A}" type="pres">
      <dgm:prSet presAssocID="{C69D63F4-4187-4E0C-954D-AB0E5B479B02}" presName="node" presStyleLbl="node1" presStyleIdx="2" presStyleCnt="4">
        <dgm:presLayoutVars>
          <dgm:bulletEnabled val="1"/>
        </dgm:presLayoutVars>
      </dgm:prSet>
      <dgm:spPr/>
    </dgm:pt>
    <dgm:pt modelId="{1431D748-CDFD-4E04-9E57-24A4FCCA25F0}" type="pres">
      <dgm:prSet presAssocID="{29845B8B-8FB4-4F42-9A09-13E70AB9DD8C}" presName="sibTrans" presStyleLbl="sibTrans2D1" presStyleIdx="2" presStyleCnt="3"/>
      <dgm:spPr/>
    </dgm:pt>
    <dgm:pt modelId="{DE5B1303-9B7C-44AB-B948-20ECD1CFF1E7}" type="pres">
      <dgm:prSet presAssocID="{29845B8B-8FB4-4F42-9A09-13E70AB9DD8C}" presName="connectorText" presStyleLbl="sibTrans2D1" presStyleIdx="2" presStyleCnt="3"/>
      <dgm:spPr/>
    </dgm:pt>
    <dgm:pt modelId="{ED2EE45A-4FC2-4BB3-A9C9-F71C91647FB9}" type="pres">
      <dgm:prSet presAssocID="{E554615C-3FB5-48EE-A590-BAC089E3D91F}" presName="node" presStyleLbl="node1" presStyleIdx="3" presStyleCnt="4">
        <dgm:presLayoutVars>
          <dgm:bulletEnabled val="1"/>
        </dgm:presLayoutVars>
      </dgm:prSet>
      <dgm:spPr/>
    </dgm:pt>
  </dgm:ptLst>
  <dgm:cxnLst>
    <dgm:cxn modelId="{2E8E021E-7E33-4CCD-BFDA-79477D9532C2}" srcId="{23763EB0-C5BF-4ED3-95A3-69963717522D}" destId="{E554615C-3FB5-48EE-A590-BAC089E3D91F}" srcOrd="3" destOrd="0" parTransId="{057318A0-5103-4A7D-A43F-1793C3370A49}" sibTransId="{854AA899-E9AE-4F8F-A401-AA6A18A1AA5E}"/>
    <dgm:cxn modelId="{4C0E3721-57F6-4EE0-A8CB-527AEA1E7A12}" srcId="{23763EB0-C5BF-4ED3-95A3-69963717522D}" destId="{2A0376E1-9E96-4E79-B29D-7AB2174674F4}" srcOrd="1" destOrd="0" parTransId="{1214EBF0-E8B6-42D1-A2D7-C354898A3746}" sibTransId="{49ED8DDD-2D54-4F89-BE93-CD25E0588EA4}"/>
    <dgm:cxn modelId="{22EDA325-2020-4020-A97B-AD81F66C021C}" type="presOf" srcId="{E554615C-3FB5-48EE-A590-BAC089E3D91F}" destId="{ED2EE45A-4FC2-4BB3-A9C9-F71C91647FB9}" srcOrd="0" destOrd="0" presId="urn:microsoft.com/office/officeart/2005/8/layout/process1"/>
    <dgm:cxn modelId="{724D6728-BE7C-41F6-AE04-38C117B4A74E}" type="presOf" srcId="{BB355C24-ACE4-4D80-8980-DE6D6702D7FF}" destId="{233B995D-16A5-48E2-B55F-DA6C3C5CB8EF}" srcOrd="0" destOrd="0" presId="urn:microsoft.com/office/officeart/2005/8/layout/process1"/>
    <dgm:cxn modelId="{D210145E-96EE-4ACC-867C-C0E78A80141D}" type="presOf" srcId="{2A0376E1-9E96-4E79-B29D-7AB2174674F4}" destId="{4335EF5B-11BA-4013-8B53-B5BD0FBFE4F0}" srcOrd="0" destOrd="0" presId="urn:microsoft.com/office/officeart/2005/8/layout/process1"/>
    <dgm:cxn modelId="{55A9E96A-3F1E-4F30-ADE5-7BFC14DAB041}" srcId="{23763EB0-C5BF-4ED3-95A3-69963717522D}" destId="{A381A829-6137-4B9F-8BE7-EF6C6EEBB343}" srcOrd="0" destOrd="0" parTransId="{C5A2350A-3C3B-4C3D-B607-A62AC969DE61}" sibTransId="{BB355C24-ACE4-4D80-8980-DE6D6702D7FF}"/>
    <dgm:cxn modelId="{3A66AA73-94EE-46AE-85DD-AEDAA23B474F}" type="presOf" srcId="{A381A829-6137-4B9F-8BE7-EF6C6EEBB343}" destId="{ACAF457B-9704-4519-99C5-27FE6507EC97}" srcOrd="0" destOrd="0" presId="urn:microsoft.com/office/officeart/2005/8/layout/process1"/>
    <dgm:cxn modelId="{6990728C-D812-423E-B754-49C1EDB2BAE9}" type="presOf" srcId="{29845B8B-8FB4-4F42-9A09-13E70AB9DD8C}" destId="{1431D748-CDFD-4E04-9E57-24A4FCCA25F0}" srcOrd="0" destOrd="0" presId="urn:microsoft.com/office/officeart/2005/8/layout/process1"/>
    <dgm:cxn modelId="{2E3E2D91-D09C-4E64-B25B-C6637AC8AB1A}" type="presOf" srcId="{49ED8DDD-2D54-4F89-BE93-CD25E0588EA4}" destId="{3CF30212-0441-49F5-9CB6-B9B8C72A00C1}" srcOrd="0" destOrd="0" presId="urn:microsoft.com/office/officeart/2005/8/layout/process1"/>
    <dgm:cxn modelId="{16D17797-CEE7-4945-B6D5-6FBB9B69B1D9}" type="presOf" srcId="{29845B8B-8FB4-4F42-9A09-13E70AB9DD8C}" destId="{DE5B1303-9B7C-44AB-B948-20ECD1CFF1E7}" srcOrd="1" destOrd="0" presId="urn:microsoft.com/office/officeart/2005/8/layout/process1"/>
    <dgm:cxn modelId="{48D3C39E-EADF-4698-9C00-2C4C6B223B7C}" srcId="{23763EB0-C5BF-4ED3-95A3-69963717522D}" destId="{C69D63F4-4187-4E0C-954D-AB0E5B479B02}" srcOrd="2" destOrd="0" parTransId="{89F998B4-D5D6-42C1-AAC6-062D28206F49}" sibTransId="{29845B8B-8FB4-4F42-9A09-13E70AB9DD8C}"/>
    <dgm:cxn modelId="{3BAD4CB4-5F7D-4814-92F7-972486907BCD}" type="presOf" srcId="{BB355C24-ACE4-4D80-8980-DE6D6702D7FF}" destId="{79D7A870-5E52-40FA-8F79-50626B3B5477}" srcOrd="1" destOrd="0" presId="urn:microsoft.com/office/officeart/2005/8/layout/process1"/>
    <dgm:cxn modelId="{5408BAB6-3223-4526-8BD0-6160A53E97C4}" type="presOf" srcId="{23763EB0-C5BF-4ED3-95A3-69963717522D}" destId="{C04113CA-2990-48B0-93B2-035FFC4DF6C0}" srcOrd="0" destOrd="0" presId="urn:microsoft.com/office/officeart/2005/8/layout/process1"/>
    <dgm:cxn modelId="{4BB687D3-743D-4F83-BFE9-8210E81BD2C0}" type="presOf" srcId="{C69D63F4-4187-4E0C-954D-AB0E5B479B02}" destId="{038F08A6-B732-4722-9F58-FA2DCC8BDB6A}" srcOrd="0" destOrd="0" presId="urn:microsoft.com/office/officeart/2005/8/layout/process1"/>
    <dgm:cxn modelId="{74F0FBDC-5E0B-4702-9797-01E6887E1C05}" type="presOf" srcId="{49ED8DDD-2D54-4F89-BE93-CD25E0588EA4}" destId="{32E3E372-D58A-49BB-AC46-A87E42D06D57}" srcOrd="1" destOrd="0" presId="urn:microsoft.com/office/officeart/2005/8/layout/process1"/>
    <dgm:cxn modelId="{1A428787-B5DD-45CD-B554-2BA42076D525}" type="presParOf" srcId="{C04113CA-2990-48B0-93B2-035FFC4DF6C0}" destId="{ACAF457B-9704-4519-99C5-27FE6507EC97}" srcOrd="0" destOrd="0" presId="urn:microsoft.com/office/officeart/2005/8/layout/process1"/>
    <dgm:cxn modelId="{28236C7E-7A7F-4421-9635-B622681046C2}" type="presParOf" srcId="{C04113CA-2990-48B0-93B2-035FFC4DF6C0}" destId="{233B995D-16A5-48E2-B55F-DA6C3C5CB8EF}" srcOrd="1" destOrd="0" presId="urn:microsoft.com/office/officeart/2005/8/layout/process1"/>
    <dgm:cxn modelId="{AC5FC5FF-F4B0-4967-BB09-CF18C34A13E5}" type="presParOf" srcId="{233B995D-16A5-48E2-B55F-DA6C3C5CB8EF}" destId="{79D7A870-5E52-40FA-8F79-50626B3B5477}" srcOrd="0" destOrd="0" presId="urn:microsoft.com/office/officeart/2005/8/layout/process1"/>
    <dgm:cxn modelId="{BDBCED9D-20C0-483F-9462-9A6149AFBF01}" type="presParOf" srcId="{C04113CA-2990-48B0-93B2-035FFC4DF6C0}" destId="{4335EF5B-11BA-4013-8B53-B5BD0FBFE4F0}" srcOrd="2" destOrd="0" presId="urn:microsoft.com/office/officeart/2005/8/layout/process1"/>
    <dgm:cxn modelId="{D34D3B75-38D0-4BFF-A59D-02C814386FF4}" type="presParOf" srcId="{C04113CA-2990-48B0-93B2-035FFC4DF6C0}" destId="{3CF30212-0441-49F5-9CB6-B9B8C72A00C1}" srcOrd="3" destOrd="0" presId="urn:microsoft.com/office/officeart/2005/8/layout/process1"/>
    <dgm:cxn modelId="{F484D27C-7CE2-4755-8C51-90D25B1BAF57}" type="presParOf" srcId="{3CF30212-0441-49F5-9CB6-B9B8C72A00C1}" destId="{32E3E372-D58A-49BB-AC46-A87E42D06D57}" srcOrd="0" destOrd="0" presId="urn:microsoft.com/office/officeart/2005/8/layout/process1"/>
    <dgm:cxn modelId="{C53B0031-91D6-4A2D-A95D-FB4DD501E694}" type="presParOf" srcId="{C04113CA-2990-48B0-93B2-035FFC4DF6C0}" destId="{038F08A6-B732-4722-9F58-FA2DCC8BDB6A}" srcOrd="4" destOrd="0" presId="urn:microsoft.com/office/officeart/2005/8/layout/process1"/>
    <dgm:cxn modelId="{0F8B0667-B6CC-4EF9-9345-28A79066D201}" type="presParOf" srcId="{C04113CA-2990-48B0-93B2-035FFC4DF6C0}" destId="{1431D748-CDFD-4E04-9E57-24A4FCCA25F0}" srcOrd="5" destOrd="0" presId="urn:microsoft.com/office/officeart/2005/8/layout/process1"/>
    <dgm:cxn modelId="{7E8C58AC-F377-4B20-A455-83BA1F0071F5}" type="presParOf" srcId="{1431D748-CDFD-4E04-9E57-24A4FCCA25F0}" destId="{DE5B1303-9B7C-44AB-B948-20ECD1CFF1E7}" srcOrd="0" destOrd="0" presId="urn:microsoft.com/office/officeart/2005/8/layout/process1"/>
    <dgm:cxn modelId="{11C2630B-340C-4636-BFAD-C5663B0ECA7B}" type="presParOf" srcId="{C04113CA-2990-48B0-93B2-035FFC4DF6C0}" destId="{ED2EE45A-4FC2-4BB3-A9C9-F71C91647FB9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CAF457B-9704-4519-99C5-27FE6507EC97}">
      <dsp:nvSpPr>
        <dsp:cNvPr id="0" name=""/>
        <dsp:cNvSpPr/>
      </dsp:nvSpPr>
      <dsp:spPr>
        <a:xfrm>
          <a:off x="2382" y="175495"/>
          <a:ext cx="1041704" cy="83010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Crawler (bs+rq)</a:t>
          </a:r>
          <a:endParaRPr lang="zh-CN" altLang="en-US" sz="1200" kern="1200"/>
        </a:p>
      </dsp:txBody>
      <dsp:txXfrm>
        <a:off x="26695" y="199808"/>
        <a:ext cx="993078" cy="781482"/>
      </dsp:txXfrm>
    </dsp:sp>
    <dsp:sp modelId="{233B995D-16A5-48E2-B55F-DA6C3C5CB8EF}">
      <dsp:nvSpPr>
        <dsp:cNvPr id="0" name=""/>
        <dsp:cNvSpPr/>
      </dsp:nvSpPr>
      <dsp:spPr>
        <a:xfrm>
          <a:off x="1148257" y="461378"/>
          <a:ext cx="220841" cy="25834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000" kern="1200"/>
        </a:p>
      </dsp:txBody>
      <dsp:txXfrm>
        <a:off x="1148257" y="513046"/>
        <a:ext cx="154589" cy="155006"/>
      </dsp:txXfrm>
    </dsp:sp>
    <dsp:sp modelId="{4335EF5B-11BA-4013-8B53-B5BD0FBFE4F0}">
      <dsp:nvSpPr>
        <dsp:cNvPr id="0" name=""/>
        <dsp:cNvSpPr/>
      </dsp:nvSpPr>
      <dsp:spPr>
        <a:xfrm>
          <a:off x="1460769" y="175495"/>
          <a:ext cx="1041704" cy="83010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Data Processing (Jieba segmentation)</a:t>
          </a:r>
          <a:endParaRPr lang="zh-CN" altLang="en-US" sz="1200" kern="1200"/>
        </a:p>
      </dsp:txBody>
      <dsp:txXfrm>
        <a:off x="1485082" y="199808"/>
        <a:ext cx="993078" cy="781482"/>
      </dsp:txXfrm>
    </dsp:sp>
    <dsp:sp modelId="{3CF30212-0441-49F5-9CB6-B9B8C72A00C1}">
      <dsp:nvSpPr>
        <dsp:cNvPr id="0" name=""/>
        <dsp:cNvSpPr/>
      </dsp:nvSpPr>
      <dsp:spPr>
        <a:xfrm>
          <a:off x="2606644" y="461378"/>
          <a:ext cx="220841" cy="25834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000" kern="1200"/>
        </a:p>
      </dsp:txBody>
      <dsp:txXfrm>
        <a:off x="2606644" y="513046"/>
        <a:ext cx="154589" cy="155006"/>
      </dsp:txXfrm>
    </dsp:sp>
    <dsp:sp modelId="{038F08A6-B732-4722-9F58-FA2DCC8BDB6A}">
      <dsp:nvSpPr>
        <dsp:cNvPr id="0" name=""/>
        <dsp:cNvSpPr/>
      </dsp:nvSpPr>
      <dsp:spPr>
        <a:xfrm>
          <a:off x="2919155" y="175495"/>
          <a:ext cx="1041704" cy="83010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en-US" sz="1200" kern="1200"/>
            <a:t>Classifier (Bayes)</a:t>
          </a:r>
          <a:endParaRPr lang="zh-CN" altLang="en-US" sz="1200" kern="1200"/>
        </a:p>
      </dsp:txBody>
      <dsp:txXfrm>
        <a:off x="2943468" y="199808"/>
        <a:ext cx="993078" cy="781482"/>
      </dsp:txXfrm>
    </dsp:sp>
    <dsp:sp modelId="{1431D748-CDFD-4E04-9E57-24A4FCCA25F0}">
      <dsp:nvSpPr>
        <dsp:cNvPr id="0" name=""/>
        <dsp:cNvSpPr/>
      </dsp:nvSpPr>
      <dsp:spPr>
        <a:xfrm>
          <a:off x="4065031" y="461378"/>
          <a:ext cx="220841" cy="258342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000" kern="1200"/>
        </a:p>
      </dsp:txBody>
      <dsp:txXfrm>
        <a:off x="4065031" y="513046"/>
        <a:ext cx="154589" cy="155006"/>
      </dsp:txXfrm>
    </dsp:sp>
    <dsp:sp modelId="{ED2EE45A-4FC2-4BB3-A9C9-F71C91647FB9}">
      <dsp:nvSpPr>
        <dsp:cNvPr id="0" name=""/>
        <dsp:cNvSpPr/>
      </dsp:nvSpPr>
      <dsp:spPr>
        <a:xfrm>
          <a:off x="4377542" y="175495"/>
          <a:ext cx="1041704" cy="830108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en-US" sz="1200" kern="1200"/>
            <a:t>Prediction</a:t>
          </a:r>
          <a:endParaRPr lang="zh-CN" altLang="en-US" sz="1200" kern="1200"/>
        </a:p>
      </dsp:txBody>
      <dsp:txXfrm>
        <a:off x="4401855" y="199808"/>
        <a:ext cx="993078" cy="78148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乾翊</dc:creator>
  <cp:keywords/>
  <dc:description/>
  <cp:lastModifiedBy>Junfeng Wang</cp:lastModifiedBy>
  <cp:revision>2</cp:revision>
  <cp:lastPrinted>2022-04-14T00:28:00Z</cp:lastPrinted>
  <dcterms:created xsi:type="dcterms:W3CDTF">2022-04-14T00:36:00Z</dcterms:created>
  <dcterms:modified xsi:type="dcterms:W3CDTF">2022-04-14T00:36:00Z</dcterms:modified>
</cp:coreProperties>
</file>